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250CDF0B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95250" t="57150" r="102235" b="1181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73AEB39E" w:rsidR="00061615" w:rsidRPr="008A3D7E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8A3D7E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EA83E"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" fillcolor="#7030a0" stroked="f">
                <v:shadow on="t" color="black" opacity="20971f" offset="0,2.2pt"/>
                <v:textbox>
                  <w:txbxContent>
                    <w:p w14:paraId="2581CD02" w14:textId="73AEB39E" w:rsidR="00061615" w:rsidRPr="008A3D7E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8A3D7E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32"/>
          <w:szCs w:val="32"/>
        </w:rPr>
      </w:pPr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Dr.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udhansu</w:t>
      </w:r>
      <w:proofErr w:type="spellEnd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 xml:space="preserve"> Kumar </w:t>
      </w:r>
      <w:proofErr w:type="spellStart"/>
      <w:r w:rsidRPr="00061615">
        <w:rPr>
          <w:rFonts w:ascii="Times New Roman" w:hAnsi="Times New Roman" w:cs="Times New Roman"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4932A5DA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Semester: 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>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218F39DF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1</w:t>
      </w:r>
    </w:p>
    <w:p w14:paraId="0396AB22" w14:textId="7585A948" w:rsidR="00635BA0" w:rsidRPr="0022252A" w:rsidRDefault="003668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measure</w:t>
      </w:r>
      <w:r w:rsidR="00635BA0" w:rsidRPr="0022252A">
        <w:rPr>
          <w:rFonts w:ascii="Times New Roman" w:hAnsi="Times New Roman" w:cs="Times New Roman"/>
          <w:sz w:val="24"/>
          <w:szCs w:val="24"/>
        </w:rPr>
        <w:t xml:space="preserve"> the current of DC (Direct Connection) and AC (Alternative Current) connections.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31B9FF16" w14:textId="6A674668" w:rsidR="0022252A" w:rsidRPr="0022252A" w:rsidRDefault="0022252A" w:rsidP="0022252A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i/>
          <w:iCs/>
          <w:sz w:val="28"/>
          <w:szCs w:val="28"/>
        </w:rPr>
        <w:t>DC Current Measurement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EBB0443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6AD81BF4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B55CEF4" wp14:editId="4AA25F4E">
            <wp:simplePos x="0" y="0"/>
            <wp:positionH relativeFrom="column">
              <wp:posOffset>1485900</wp:posOffset>
            </wp:positionH>
            <wp:positionV relativeFrom="paragraph">
              <wp:posOffset>218440</wp:posOffset>
            </wp:positionV>
            <wp:extent cx="3398520" cy="2567940"/>
            <wp:effectExtent l="0" t="0" r="0" b="3810"/>
            <wp:wrapNone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852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51B6C6FA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62BE3C6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371F7B5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7777777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3934E9F5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1DA2C00E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5A122CB1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20B03E2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30BBDECD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54EDABF9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3DA60E0D" w:rsidR="000E7BB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22252A">
        <w:rPr>
          <w:rFonts w:ascii="Times New Roman" w:hAnsi="Times New Roman" w:cs="Times New Roman"/>
          <w:sz w:val="24"/>
          <w:szCs w:val="24"/>
        </w:rPr>
        <w:t xml:space="preserve">resistor and ground to the modeling </w:t>
      </w:r>
      <w:proofErr w:type="gramStart"/>
      <w:r w:rsidR="000E7BBB" w:rsidRPr="0022252A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22252A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208E3D66" w14:textId="1C51D30C" w:rsidR="000E7BBB" w:rsidRPr="0022252A" w:rsidRDefault="000E7BBB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After that </w:t>
      </w:r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end of the resistor and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t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, then connected the connection between the negative end of the resistor and </w:t>
      </w:r>
      <w:proofErr w:type="spellStart"/>
      <w:proofErr w:type="gram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voltage.after</w:t>
      </w:r>
      <w:proofErr w:type="spellEnd"/>
      <w:proofErr w:type="gram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 that connected the connection between ground and negative connection of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413405DC" w14:textId="1407D399" w:rsidR="00B26E0D" w:rsidRPr="0022252A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451A8F9C" wp14:editId="5B298950">
            <wp:simplePos x="0" y="0"/>
            <wp:positionH relativeFrom="page">
              <wp:posOffset>4366260</wp:posOffset>
            </wp:positionH>
            <wp:positionV relativeFrom="paragraph">
              <wp:posOffset>476250</wp:posOffset>
            </wp:positionV>
            <wp:extent cx="3116580" cy="3550920"/>
            <wp:effectExtent l="0" t="0" r="7620" b="0"/>
            <wp:wrapNone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580" cy="3550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06C5CE9" wp14:editId="6030682D">
            <wp:simplePos x="0" y="0"/>
            <wp:positionH relativeFrom="margin">
              <wp:posOffset>-136525</wp:posOffset>
            </wp:positionH>
            <wp:positionV relativeFrom="paragraph">
              <wp:posOffset>537210</wp:posOffset>
            </wp:positionV>
            <wp:extent cx="3413422" cy="3419838"/>
            <wp:effectExtent l="0" t="0" r="0" b="9525"/>
            <wp:wrapNone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3422" cy="3419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t>Add some information of the modeling</w:t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3EDDECA7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1DC</w:t>
      </w:r>
    </w:p>
    <w:p w14:paraId="62CC8ABF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BF3B78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FD560D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7F19A16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7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AB1006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3686087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064C0C6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2E84EB3E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C416DDC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5205D93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5B2A346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212E8A3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17985BA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163197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E0BDBF3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163197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2802000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FC6CA40" w14:textId="77777777" w:rsidR="00163197" w:rsidRPr="00163197" w:rsidRDefault="00163197" w:rsidP="001631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163197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DC (Direct Current) connection, we have taken&lt;/span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=10A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my setup, I took the following models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1. Resistor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sine voltage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Ground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 connected the connection between the positive end of the resistor and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n connected the connection between the negative end of the resistor and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>constantvoltage.after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at connected the connection between ground and negative connection of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&lt;/div&gt;&lt;div style=\"font-family: 'MS Shell 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After the finishing of modelling then save it into your system and go for simulation.&lt;/div&gt;&lt;!--</w:t>
      </w:r>
      <w:proofErr w:type="spellStart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163197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163197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314A8475" w14:textId="074DEDB0" w:rsidR="00163197" w:rsidRDefault="00163197" w:rsidP="00163197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0768" behindDoc="1" locked="0" layoutInCell="1" allowOverlap="1" wp14:anchorId="0FBFA315" wp14:editId="53A423B8">
            <wp:simplePos x="0" y="0"/>
            <wp:positionH relativeFrom="margin">
              <wp:align>right</wp:align>
            </wp:positionH>
            <wp:positionV relativeFrom="paragraph">
              <wp:posOffset>287655</wp:posOffset>
            </wp:positionV>
            <wp:extent cx="5943600" cy="2773680"/>
            <wp:effectExtent l="0" t="0" r="0" b="7620"/>
            <wp:wrapNone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3197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16319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</w:t>
      </w:r>
      <w:proofErr w:type="gramStart"/>
      <w:r w:rsidRPr="00163197">
        <w:rPr>
          <w:rFonts w:ascii="Times New Roman" w:eastAsia="Times New Roman" w:hAnsi="Times New Roman" w:cs="Times New Roman"/>
          <w:color w:val="000000"/>
          <w:sz w:val="24"/>
          <w:szCs w:val="24"/>
        </w:rPr>
        <w:t>1DC;</w:t>
      </w:r>
      <w:proofErr w:type="gramEnd"/>
    </w:p>
    <w:p w14:paraId="6394919E" w14:textId="4B1BDF2F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143F6D2C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594C22C3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C9C6B9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0C022D06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2A81D3A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5E49C13" w14:textId="234F0CD9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1" locked="0" layoutInCell="1" allowOverlap="1" wp14:anchorId="3A060334" wp14:editId="2AACA2D8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5943600" cy="2863850"/>
            <wp:effectExtent l="0" t="0" r="0" b="0"/>
            <wp:wrapNone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BE027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36AD26A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A6CB5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4631F51F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p w14:paraId="22A0F29B" w14:textId="77777777" w:rsidR="00395707" w:rsidRPr="0022252A" w:rsidRDefault="00395707" w:rsidP="00395707">
      <w:pPr>
        <w:jc w:val="center"/>
        <w:rPr>
          <w:rFonts w:ascii="Times New Roman" w:hAnsi="Times New Roman" w:cs="Times New Roman"/>
          <w:b/>
          <w:bCs/>
          <w:i/>
          <w:i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i/>
          <w:iCs/>
          <w:sz w:val="28"/>
          <w:szCs w:val="28"/>
        </w:rPr>
        <w:t>AC Current Measurement</w:t>
      </w:r>
    </w:p>
    <w:p w14:paraId="3C80DEB1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36EC092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1" locked="0" layoutInCell="1" allowOverlap="1" wp14:anchorId="4FC12105" wp14:editId="3F1C8AF8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275F9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8A7EC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12E026B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D1F74D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AD2889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9CEE7F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1A4CF49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AB0E8F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FE6A74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EABE3D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350D73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F5E567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755D5798" w14:textId="674322EC" w:rsidR="00395707" w:rsidRPr="0022252A" w:rsidRDefault="0022252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159F9D0A" wp14:editId="59F8CCE1">
            <wp:simplePos x="0" y="0"/>
            <wp:positionH relativeFrom="margin">
              <wp:align>center</wp:align>
            </wp:positionH>
            <wp:positionV relativeFrom="paragraph">
              <wp:posOffset>49530</wp:posOffset>
            </wp:positionV>
            <wp:extent cx="3048000" cy="236982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DCD2F7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A75E2C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A896E8F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96635A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818EEB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A32E72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225B4F9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C265828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F9AACB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6D6D0D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FB65C39" w14:textId="3BE121B4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3: Then this type of page will appear</w:t>
      </w:r>
    </w:p>
    <w:p w14:paraId="61FC9ED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7456" behindDoc="1" locked="0" layoutInCell="1" allowOverlap="1" wp14:anchorId="71668D3F" wp14:editId="0645A84B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9" name="Picture 9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7924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763694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BCAF7E7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4951F5A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7E08FA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CF37F8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46FA4E0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A14E883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4F28B9D6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171E954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6EB6C0E" w14:textId="77777777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686E352F" w14:textId="78351173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resistor and ground to the modeling </w:t>
      </w:r>
      <w:proofErr w:type="gramStart"/>
      <w:r w:rsidRPr="0022252A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Pr="0022252A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66FB423C" w14:textId="48745D70" w:rsidR="00395707" w:rsidRPr="0022252A" w:rsidRDefault="00395707" w:rsidP="00395707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 xml:space="preserve">After that </w:t>
      </w:r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end of the resistor and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, then connected the connection between the negative end of the resistor and </w:t>
      </w:r>
      <w:proofErr w:type="spellStart"/>
      <w:proofErr w:type="gram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.after</w:t>
      </w:r>
      <w:proofErr w:type="spellEnd"/>
      <w:proofErr w:type="gramEnd"/>
      <w:r w:rsidRPr="0022252A">
        <w:rPr>
          <w:rFonts w:ascii="Times New Roman" w:hAnsi="Times New Roman" w:cs="Times New Roman"/>
          <w:color w:val="000000"/>
          <w:sz w:val="24"/>
          <w:szCs w:val="24"/>
        </w:rPr>
        <w:t xml:space="preserve"> that connected the connection between ground and negative connection of </w:t>
      </w:r>
      <w:proofErr w:type="spellStart"/>
      <w:r w:rsidRPr="0022252A">
        <w:rPr>
          <w:rFonts w:ascii="Times New Roman" w:hAnsi="Times New Roman" w:cs="Times New Roman"/>
          <w:color w:val="000000"/>
          <w:sz w:val="24"/>
          <w:szCs w:val="24"/>
        </w:rPr>
        <w:t>sinevoltage</w:t>
      </w:r>
      <w:proofErr w:type="spellEnd"/>
      <w:r w:rsidRPr="0022252A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FADD125" w14:textId="472A9A0E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5028E2CB" w14:textId="4864DF28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4D76AE8F" wp14:editId="29D0E076">
            <wp:simplePos x="0" y="0"/>
            <wp:positionH relativeFrom="column">
              <wp:posOffset>3390900</wp:posOffset>
            </wp:positionH>
            <wp:positionV relativeFrom="paragraph">
              <wp:posOffset>261620</wp:posOffset>
            </wp:positionV>
            <wp:extent cx="3208020" cy="3512820"/>
            <wp:effectExtent l="0" t="0" r="0" b="0"/>
            <wp:wrapNone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3512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1" locked="0" layoutInCell="1" allowOverlap="1" wp14:anchorId="21279FC2" wp14:editId="584A72DF">
            <wp:simplePos x="0" y="0"/>
            <wp:positionH relativeFrom="column">
              <wp:posOffset>-68580</wp:posOffset>
            </wp:positionH>
            <wp:positionV relativeFrom="paragraph">
              <wp:posOffset>231140</wp:posOffset>
            </wp:positionV>
            <wp:extent cx="3276600" cy="3276600"/>
            <wp:effectExtent l="0" t="0" r="0" b="0"/>
            <wp:wrapNone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94BA71F" w14:textId="1D7307FD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>Step 5: After the completion of modeling then save the Modelica file into your pc as .</w:t>
      </w:r>
      <w:proofErr w:type="spellStart"/>
      <w:r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>
        <w:rPr>
          <w:rFonts w:ascii="Times New Roman" w:hAnsi="Times New Roman" w:cs="Times New Roman"/>
          <w:sz w:val="24"/>
          <w:szCs w:val="24"/>
        </w:rPr>
        <w:t xml:space="preserve">when clicking on simulation then compilation occurs, graphical language changes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47DDFBFE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1_AC</w:t>
      </w:r>
    </w:p>
    <w:p w14:paraId="2A19125F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EE28AD9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73F5737B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SineVoltage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sineVoltage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f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A5C2EEB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9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D80C351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FD1BB04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7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6C0051F5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6355051C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FB1EC98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7CE72DC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619547D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8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3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54CB0EE8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sineVoltage.n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D07CFC6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52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A17C3A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7FBA8B35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A17C3A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327B7DDF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4698932D" w14:textId="77777777" w:rsidR="00A17C3A" w:rsidRPr="00A17C3A" w:rsidRDefault="00A17C3A" w:rsidP="00A17C3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A17C3A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AC (Alternative Current) connection, we have taken&lt;/span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=10A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f=50Hz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lt;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b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&gt;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my setup, I took the following models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1. Resistor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2. sine voltage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</w:t>
      </w:r>
      <w:proofErr w:type="gram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px;\</w:t>
      </w:r>
      <w:proofErr w:type="gram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"&gt;3. Ground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 connected the connection between the positive end of the resistor and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tvoltage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, then </w:t>
      </w:r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connected the connection between the negative end of the resistor and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voltage.after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at connected the connection between ground and negative connection of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sinevoltage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.&lt;/div&gt;&lt;div style=\"font-family: 'MS Shell 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After the finishing of modelling then save it into your system and go for simulation.&lt;/div&gt;&lt;!--</w:t>
      </w:r>
      <w:proofErr w:type="spellStart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A17C3A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A17C3A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61063EDD" w14:textId="056FC150" w:rsidR="00A17C3A" w:rsidRDefault="00A17C3A" w:rsidP="00A17C3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81792" behindDoc="1" locked="0" layoutInCell="1" allowOverlap="1" wp14:anchorId="7F66CB6A" wp14:editId="2B57C466">
            <wp:simplePos x="0" y="0"/>
            <wp:positionH relativeFrom="margin">
              <wp:align>right</wp:align>
            </wp:positionH>
            <wp:positionV relativeFrom="paragraph">
              <wp:posOffset>290195</wp:posOffset>
            </wp:positionV>
            <wp:extent cx="5943600" cy="18669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7C3A">
        <w:rPr>
          <w:rFonts w:ascii="Times New Roman" w:eastAsia="Times New Roman" w:hAnsi="Times New Roman" w:cs="Times New Roman"/>
          <w:color w:val="8B0000"/>
          <w:sz w:val="24"/>
          <w:szCs w:val="24"/>
        </w:rPr>
        <w:t>end</w:t>
      </w:r>
      <w:r w:rsidRPr="00A17C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ssignment_1_</w:t>
      </w:r>
      <w:proofErr w:type="gramStart"/>
      <w:r w:rsidRPr="00A17C3A">
        <w:rPr>
          <w:rFonts w:ascii="Times New Roman" w:eastAsia="Times New Roman" w:hAnsi="Times New Roman" w:cs="Times New Roman"/>
          <w:color w:val="000000"/>
          <w:sz w:val="24"/>
          <w:szCs w:val="24"/>
        </w:rPr>
        <w:t>AC;</w:t>
      </w:r>
      <w:proofErr w:type="gramEnd"/>
    </w:p>
    <w:p w14:paraId="6B8968AC" w14:textId="41D0E1B5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5ADC70CD" w14:textId="55E05A5D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1AF77F39" w14:textId="23D87497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41FD9840" w14:textId="38C6AF75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3945FE09" w14:textId="4D2F73A3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30742249" w14:textId="72541DD6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20099A59" w14:textId="2B7308B2" w:rsidR="00A17C3A" w:rsidRDefault="00A17C3A" w:rsidP="00A17C3A">
      <w:pPr>
        <w:rPr>
          <w:rFonts w:ascii="Times New Roman" w:hAnsi="Times New Roman" w:cs="Times New Roman"/>
          <w:sz w:val="24"/>
          <w:szCs w:val="24"/>
        </w:rPr>
      </w:pPr>
    </w:p>
    <w:p w14:paraId="4B916E45" w14:textId="2AA4A600" w:rsidR="00395707" w:rsidRPr="0022252A" w:rsidRDefault="00A17C3A" w:rsidP="003957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: A</w:t>
      </w:r>
      <w:r w:rsidR="00395707" w:rsidRPr="0022252A">
        <w:rPr>
          <w:rFonts w:ascii="Times New Roman" w:hAnsi="Times New Roman" w:cs="Times New Roman"/>
          <w:sz w:val="24"/>
          <w:szCs w:val="24"/>
        </w:rPr>
        <w:t xml:space="preserve">fter the compilation it will show you a plotting area where you </w:t>
      </w:r>
      <w:proofErr w:type="gramStart"/>
      <w:r w:rsidR="00395707" w:rsidRPr="0022252A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395707" w:rsidRPr="0022252A">
        <w:rPr>
          <w:rFonts w:ascii="Times New Roman" w:hAnsi="Times New Roman" w:cs="Times New Roman"/>
          <w:sz w:val="24"/>
          <w:szCs w:val="24"/>
        </w:rPr>
        <w:t xml:space="preserve"> plot, as per your given data you have to simulate.</w:t>
      </w:r>
    </w:p>
    <w:p w14:paraId="254035D1" w14:textId="37B1215C" w:rsidR="00395707" w:rsidRPr="0022252A" w:rsidRDefault="0022252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2159A4E9" wp14:editId="416BBE07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2659380"/>
            <wp:effectExtent l="0" t="0" r="0" b="762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5D6A38" w14:textId="56094BFD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9C0B146" w14:textId="047531EB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05D967C" w14:textId="09DC7A5B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162D48A" w14:textId="0C450F6C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17805C2C" w14:textId="441193D3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325CB3A4" w14:textId="782BB082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9646223" w14:textId="64834E79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0B159E1A" w14:textId="4977F85A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575F0690" w14:textId="1EB10A97" w:rsidR="00395707" w:rsidRPr="0022252A" w:rsidRDefault="00A17C3A" w:rsidP="00395707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1" locked="0" layoutInCell="1" allowOverlap="1" wp14:anchorId="58234C42" wp14:editId="08F005D8">
            <wp:simplePos x="0" y="0"/>
            <wp:positionH relativeFrom="margin">
              <wp:align>right</wp:align>
            </wp:positionH>
            <wp:positionV relativeFrom="paragraph">
              <wp:posOffset>232410</wp:posOffset>
            </wp:positionV>
            <wp:extent cx="5943600" cy="2365375"/>
            <wp:effectExtent l="0" t="0" r="0" b="0"/>
            <wp:wrapNone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8BA836" w14:textId="34831EAC" w:rsidR="00395707" w:rsidRPr="0022252A" w:rsidRDefault="00395707" w:rsidP="00395707">
      <w:pPr>
        <w:rPr>
          <w:rFonts w:ascii="Times New Roman" w:hAnsi="Times New Roman" w:cs="Times New Roman"/>
          <w:sz w:val="24"/>
          <w:szCs w:val="24"/>
        </w:rPr>
      </w:pPr>
    </w:p>
    <w:p w14:paraId="2777B24B" w14:textId="3F578685" w:rsidR="00B26E0D" w:rsidRPr="0022252A" w:rsidRDefault="00B26E0D">
      <w:pPr>
        <w:rPr>
          <w:rFonts w:ascii="Times New Roman" w:hAnsi="Times New Roman" w:cs="Times New Roman"/>
          <w:sz w:val="24"/>
          <w:szCs w:val="24"/>
        </w:rPr>
      </w:pPr>
    </w:p>
    <w:sectPr w:rsidR="00B26E0D" w:rsidRPr="0022252A" w:rsidSect="00061615">
      <w:pgSz w:w="12240" w:h="15840"/>
      <w:pgMar w:top="1440" w:right="1440" w:bottom="1440" w:left="1440" w:header="720" w:footer="720" w:gutter="0"/>
      <w:pgBorders w:display="firstPage" w:offsetFrom="page">
        <w:top w:val="twistedLines1" w:sz="18" w:space="24" w:color="FF0066"/>
        <w:left w:val="twistedLines1" w:sz="18" w:space="24" w:color="FF0066"/>
        <w:bottom w:val="twistedLines1" w:sz="18" w:space="24" w:color="FF0066"/>
        <w:right w:val="twistedLines1" w:sz="18" w:space="24" w:color="FF0066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Ua1AOmWjnEsAAAA"/>
  </w:docVars>
  <w:rsids>
    <w:rsidRoot w:val="00635BA0"/>
    <w:rsid w:val="00061615"/>
    <w:rsid w:val="000E7BBB"/>
    <w:rsid w:val="00163197"/>
    <w:rsid w:val="0022252A"/>
    <w:rsid w:val="00366842"/>
    <w:rsid w:val="00395707"/>
    <w:rsid w:val="003E1811"/>
    <w:rsid w:val="004113D6"/>
    <w:rsid w:val="00635BA0"/>
    <w:rsid w:val="006B7392"/>
    <w:rsid w:val="00A17C3A"/>
    <w:rsid w:val="00B26E0D"/>
    <w:rsid w:val="00E82B8B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9</Pages>
  <Words>1177</Words>
  <Characters>671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5</cp:revision>
  <cp:lastPrinted>2022-01-15T15:52:00Z</cp:lastPrinted>
  <dcterms:created xsi:type="dcterms:W3CDTF">2022-01-15T15:06:00Z</dcterms:created>
  <dcterms:modified xsi:type="dcterms:W3CDTF">2022-01-15T16:04:00Z</dcterms:modified>
</cp:coreProperties>
</file>